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2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270"/>
        <w:gridCol w:w="5760"/>
        <w:gridCol w:w="270"/>
      </w:tblGrid>
      <w:tr w:rsidR="00147B2A" w14:paraId="2E994E1F" w14:textId="77777777" w:rsidTr="00147B2A">
        <w:trPr>
          <w:cantSplit/>
          <w:trHeight w:hRule="exact" w:val="4799"/>
        </w:trPr>
        <w:tc>
          <w:tcPr>
            <w:tcW w:w="5760" w:type="dxa"/>
          </w:tcPr>
          <w:p w14:paraId="37C7770B" w14:textId="77777777" w:rsidR="00147B2A" w:rsidRPr="00FA3030" w:rsidRDefault="00147B2A" w:rsidP="00147B2A">
            <w:pPr>
              <w:ind w:left="274" w:right="274"/>
            </w:pPr>
          </w:p>
          <w:p w14:paraId="7A2EA9F9" w14:textId="77777777" w:rsidR="00147B2A" w:rsidRPr="009255E9" w:rsidRDefault="003831AE" w:rsidP="00937028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23808" behindDoc="0" locked="0" layoutInCell="1" allowOverlap="1" wp14:anchorId="3EAD7A2F" wp14:editId="20353B69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1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4CBF7D" id="Rectangle 12" o:spid="_x0000_s1026" style="position:absolute;margin-left:13.35pt;margin-top:1.3pt;width:258.75pt;height:211.7pt;z-index:25202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="00147B2A" w:rsidRPr="009255E9">
              <w:rPr>
                <w:b/>
                <w:noProof/>
                <w:sz w:val="32"/>
                <w:szCs w:val="32"/>
              </w:rPr>
              <w:t>CICCA</w:t>
            </w:r>
            <w:r w:rsidR="00147B2A"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6B3BB283" w14:textId="77777777" w:rsidR="00147B2A" w:rsidRPr="001119FC" w:rsidRDefault="003831AE" w:rsidP="00147B2A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6880" behindDoc="0" locked="0" layoutInCell="1" allowOverlap="1" wp14:anchorId="3534F8EC" wp14:editId="4C3E3E0A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15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BD1D2A" w14:textId="77777777" w:rsidR="00147B2A" w:rsidRPr="00937028" w:rsidRDefault="00147B2A" w:rsidP="00147B2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534F8E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" o:spid="_x0000_s1026" type="#_x0000_t202" style="position:absolute;margin-left:143.9pt;margin-top:.6pt;width:36pt;height:23pt;z-index:25202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" strokeweight="1.5pt">
                      <v:textbox>
                        <w:txbxContent>
                          <w:p w14:paraId="26BD1D2A" w14:textId="77777777" w:rsidR="00147B2A" w:rsidRPr="00937028" w:rsidRDefault="00147B2A" w:rsidP="00147B2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2000" behindDoc="0" locked="0" layoutInCell="1" allowOverlap="1" wp14:anchorId="0ADEEA57" wp14:editId="24D0C3E1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6D867E" w14:textId="77777777" w:rsidR="00147B2A" w:rsidRPr="00937028" w:rsidRDefault="00147B2A" w:rsidP="00147B2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DEEA57" id="Text Box 2" o:spid="_x0000_s1027" type="#_x0000_t202" style="position:absolute;margin-left:187.4pt;margin-top:.8pt;width:36pt;height:23pt;z-index:25203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" strokeweight="1.5pt">
                      <v:textbox>
                        <w:txbxContent>
                          <w:p w14:paraId="746D867E" w14:textId="77777777" w:rsidR="00147B2A" w:rsidRPr="00937028" w:rsidRDefault="00147B2A" w:rsidP="00147B2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3024" behindDoc="0" locked="0" layoutInCell="1" allowOverlap="1" wp14:anchorId="77F75205" wp14:editId="66128E5D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CBCA91" w14:textId="2F647393" w:rsidR="00147B2A" w:rsidRPr="00937028" w:rsidRDefault="00147B2A" w:rsidP="008B5B05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F75205" id="Text Box 16" o:spid="_x0000_s1028" type="#_x0000_t202" style="position:absolute;margin-left:88.9pt;margin-top:.8pt;width:47.75pt;height:23pt;z-index:25203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" strokeweight="1.5pt">
                      <v:textbox>
                        <w:txbxContent>
                          <w:p w14:paraId="6FCBCA91" w14:textId="2F647393" w:rsidR="00147B2A" w:rsidRPr="00937028" w:rsidRDefault="00147B2A" w:rsidP="008B5B0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7904" behindDoc="0" locked="0" layoutInCell="1" allowOverlap="1" wp14:anchorId="70EC6C0F" wp14:editId="38FA7954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6C6E02" w14:textId="386E4117" w:rsidR="00147B2A" w:rsidRPr="00937028" w:rsidRDefault="003F3E32" w:rsidP="00D5300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S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EC6C0F" id="Text Box 17" o:spid="_x0000_s1029" type="#_x0000_t202" style="position:absolute;margin-left:17.8pt;margin-top:.8pt;width:50.4pt;height:22.95pt;z-index:25202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" strokeweight="1.5pt">
                      <v:textbox>
                        <w:txbxContent>
                          <w:p w14:paraId="0D6C6E02" w14:textId="386E4117" w:rsidR="00147B2A" w:rsidRPr="00937028" w:rsidRDefault="003F3E32" w:rsidP="00D5300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2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5856" behindDoc="0" locked="0" layoutInCell="1" allowOverlap="1" wp14:anchorId="7C0D6B58" wp14:editId="29DC1B63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13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A7A33E" w14:textId="77777777" w:rsidR="008B5B05" w:rsidRPr="00954AAF" w:rsidRDefault="008B5B05" w:rsidP="00147B2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0D6B58" id="Text Box 13" o:spid="_x0000_s1030" type="#_x0000_t202" style="position:absolute;margin-left:230.75pt;margin-top:.9pt;width:36pt;height:23pt;z-index:25202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" strokeweight="1.5pt">
                      <v:textbox>
                        <w:txbxContent>
                          <w:p w14:paraId="51A7A33E" w14:textId="77777777" w:rsidR="008B5B05" w:rsidRPr="00954AAF" w:rsidRDefault="008B5B05" w:rsidP="00147B2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C3C2B92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5B60741A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</w:p>
          <w:p w14:paraId="1E52F139" w14:textId="77777777" w:rsidR="00147B2A" w:rsidRPr="00954AAF" w:rsidRDefault="00147B2A" w:rsidP="00147B2A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6EFCE122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37028">
              <w:rPr>
                <w:sz w:val="16"/>
                <w:szCs w:val="16"/>
              </w:rPr>
              <w:t xml:space="preserve">  Spring or Fall             </w:t>
            </w:r>
            <w:r>
              <w:rPr>
                <w:sz w:val="16"/>
                <w:szCs w:val="16"/>
              </w:rPr>
              <w:t xml:space="preserve">Category Letter    </w:t>
            </w:r>
            <w:r w:rsidR="00BD6856">
              <w:rPr>
                <w:sz w:val="16"/>
                <w:szCs w:val="16"/>
              </w:rPr>
              <w:t xml:space="preserve">   </w:t>
            </w:r>
            <w:r w:rsidR="009255E9">
              <w:rPr>
                <w:sz w:val="16"/>
                <w:szCs w:val="16"/>
              </w:rPr>
              <w:t xml:space="preserve"> </w:t>
            </w:r>
            <w:r w:rsidR="00BD6856">
              <w:rPr>
                <w:sz w:val="16"/>
                <w:szCs w:val="16"/>
              </w:rPr>
              <w:t>Print</w:t>
            </w:r>
            <w:r>
              <w:rPr>
                <w:sz w:val="16"/>
                <w:szCs w:val="16"/>
              </w:rPr>
              <w:t xml:space="preserve">#        </w:t>
            </w:r>
            <w:r w:rsidR="00BD6856">
              <w:rPr>
                <w:sz w:val="16"/>
                <w:szCs w:val="16"/>
              </w:rPr>
              <w:t xml:space="preserve">    Club #         Member</w:t>
            </w:r>
            <w:r>
              <w:rPr>
                <w:sz w:val="16"/>
                <w:szCs w:val="16"/>
              </w:rPr>
              <w:t xml:space="preserve"> #        </w:t>
            </w:r>
          </w:p>
          <w:p w14:paraId="7655D5DA" w14:textId="77777777" w:rsidR="00147B2A" w:rsidRDefault="003831AE" w:rsidP="00147B2A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8928" behindDoc="0" locked="0" layoutInCell="1" allowOverlap="1" wp14:anchorId="7C1367B9" wp14:editId="0F7F1E58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C386EE" w14:textId="3BB2985B" w:rsidR="00147B2A" w:rsidRDefault="00147B2A" w:rsidP="00147B2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1367B9" id="_x0000_s1031" type="#_x0000_t202" style="position:absolute;margin-left:18pt;margin-top:3.95pt;width:249.1pt;height:23.05pt;z-index:25202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" strokeweight="1.5pt">
                      <v:textbox>
                        <w:txbxContent>
                          <w:p w14:paraId="31C386EE" w14:textId="3BB2985B" w:rsidR="00147B2A" w:rsidRDefault="00147B2A" w:rsidP="00147B2A"/>
                        </w:txbxContent>
                      </v:textbox>
                    </v:shape>
                  </w:pict>
                </mc:Fallback>
              </mc:AlternateContent>
            </w:r>
          </w:p>
          <w:p w14:paraId="55F9F9D0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</w:p>
          <w:p w14:paraId="71F196DF" w14:textId="77777777" w:rsidR="00147B2A" w:rsidRDefault="00147B2A" w:rsidP="00147B2A">
            <w:pPr>
              <w:ind w:right="274"/>
              <w:rPr>
                <w:sz w:val="12"/>
                <w:szCs w:val="12"/>
              </w:rPr>
            </w:pPr>
          </w:p>
          <w:p w14:paraId="5C35E1F2" w14:textId="77777777" w:rsidR="00147B2A" w:rsidRPr="004A3CB3" w:rsidRDefault="00147B2A" w:rsidP="00147B2A">
            <w:pPr>
              <w:ind w:right="274"/>
              <w:rPr>
                <w:sz w:val="2"/>
                <w:szCs w:val="2"/>
              </w:rPr>
            </w:pPr>
          </w:p>
          <w:p w14:paraId="1A29E159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Print Title</w:t>
            </w:r>
          </w:p>
          <w:p w14:paraId="53B6E467" w14:textId="77777777" w:rsidR="00147B2A" w:rsidRPr="0000151B" w:rsidRDefault="003831AE" w:rsidP="00147B2A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4832" behindDoc="0" locked="0" layoutInCell="1" allowOverlap="1" wp14:anchorId="1ABBCC72" wp14:editId="319EE6EA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8C139D" w14:textId="4D8BBF9D" w:rsidR="00147B2A" w:rsidRDefault="00147B2A" w:rsidP="00147B2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BBCC72" id="_x0000_s1032" type="#_x0000_t202" style="position:absolute;margin-left:18pt;margin-top:3pt;width:249.1pt;height:23.05pt;z-index:25202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" strokeweight="1.5pt">
                      <v:textbox>
                        <w:txbxContent>
                          <w:p w14:paraId="148C139D" w14:textId="4D8BBF9D" w:rsidR="00147B2A" w:rsidRDefault="00147B2A" w:rsidP="00147B2A"/>
                        </w:txbxContent>
                      </v:textbox>
                    </v:shape>
                  </w:pict>
                </mc:Fallback>
              </mc:AlternateContent>
            </w:r>
          </w:p>
          <w:p w14:paraId="2A6531CA" w14:textId="77777777" w:rsidR="00147B2A" w:rsidRDefault="00147B2A" w:rsidP="00147B2A">
            <w:pPr>
              <w:ind w:left="274" w:right="274"/>
              <w:rPr>
                <w:sz w:val="20"/>
                <w:szCs w:val="20"/>
              </w:rPr>
            </w:pPr>
          </w:p>
          <w:p w14:paraId="0733DB38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Member Name</w:t>
            </w:r>
          </w:p>
          <w:p w14:paraId="6B6D95BC" w14:textId="77777777" w:rsidR="00147B2A" w:rsidRDefault="003831AE" w:rsidP="00147B2A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9952" behindDoc="0" locked="0" layoutInCell="1" allowOverlap="1" wp14:anchorId="380D6D02" wp14:editId="761BC2EF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4B8935" w14:textId="0542BABD" w:rsidR="00147B2A" w:rsidRDefault="00147B2A" w:rsidP="00147B2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0D6D02" id="_x0000_s1033" type="#_x0000_t202" style="position:absolute;margin-left:18pt;margin-top:5.5pt;width:249.1pt;height:23.05pt;z-index:25202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" strokeweight="1.5pt">
                      <v:textbox>
                        <w:txbxContent>
                          <w:p w14:paraId="144B8935" w14:textId="0542BABD" w:rsidR="00147B2A" w:rsidRDefault="00147B2A" w:rsidP="00147B2A"/>
                        </w:txbxContent>
                      </v:textbox>
                    </v:shape>
                  </w:pict>
                </mc:Fallback>
              </mc:AlternateContent>
            </w:r>
          </w:p>
          <w:p w14:paraId="66163572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</w:p>
          <w:p w14:paraId="7D0D42D5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</w:p>
          <w:p w14:paraId="00C9DF37" w14:textId="77777777" w:rsidR="00147B2A" w:rsidRPr="007F73AE" w:rsidRDefault="00275059" w:rsidP="00147B2A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</w:t>
            </w:r>
            <w:r w:rsidR="00147B2A">
              <w:rPr>
                <w:sz w:val="16"/>
                <w:szCs w:val="16"/>
              </w:rPr>
              <w:t>Club Name</w:t>
            </w:r>
          </w:p>
          <w:p w14:paraId="5B8501F1" w14:textId="77777777" w:rsidR="00147B2A" w:rsidRPr="00751800" w:rsidRDefault="003831AE" w:rsidP="00147B2A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22784" behindDoc="0" locked="0" layoutInCell="1" allowOverlap="1" wp14:anchorId="22124988" wp14:editId="329B9FE1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98D864" w14:textId="77777777" w:rsidR="00147B2A" w:rsidRDefault="00147B2A" w:rsidP="00147B2A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124988" id="_x0000_s1034" type="#_x0000_t202" style="position:absolute;left:0;text-align:left;margin-left:148pt;margin-top:3.15pt;width:118.8pt;height:38.15pt;z-index:25202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" strokeweight="1.5pt">
                      <v:textbox>
                        <w:txbxContent>
                          <w:p w14:paraId="6F98D864" w14:textId="77777777" w:rsidR="00147B2A" w:rsidRDefault="00147B2A" w:rsidP="00147B2A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30976" behindDoc="0" locked="0" layoutInCell="1" allowOverlap="1" wp14:anchorId="17513A6E" wp14:editId="223B5093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A91D1A" w14:textId="77777777" w:rsidR="00147B2A" w:rsidRDefault="00147B2A" w:rsidP="00147B2A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513A6E" id="_x0000_s1035" type="#_x0000_t202" style="position:absolute;left:0;text-align:left;margin-left:17.95pt;margin-top:3.2pt;width:118.8pt;height:38.15pt;z-index:25203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" strokeweight="1.5pt">
                      <v:textbox>
                        <w:txbxContent>
                          <w:p w14:paraId="39A91D1A" w14:textId="77777777" w:rsidR="00147B2A" w:rsidRDefault="00147B2A" w:rsidP="00147B2A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8A866E7" w14:textId="77777777" w:rsidR="00147B2A" w:rsidRDefault="00147B2A" w:rsidP="00147B2A">
            <w:pPr>
              <w:ind w:left="274" w:right="274"/>
            </w:pPr>
          </w:p>
        </w:tc>
        <w:tc>
          <w:tcPr>
            <w:tcW w:w="270" w:type="dxa"/>
          </w:tcPr>
          <w:p w14:paraId="0F805D86" w14:textId="77777777" w:rsidR="00147B2A" w:rsidRDefault="00147B2A" w:rsidP="00FA3030">
            <w:pPr>
              <w:ind w:left="274" w:right="274"/>
            </w:pPr>
          </w:p>
        </w:tc>
        <w:tc>
          <w:tcPr>
            <w:tcW w:w="5760" w:type="dxa"/>
          </w:tcPr>
          <w:p w14:paraId="66116A73" w14:textId="77777777" w:rsidR="002A7E47" w:rsidRPr="00FA3030" w:rsidRDefault="002A7E47" w:rsidP="002A7E47">
            <w:pPr>
              <w:ind w:left="274" w:right="274"/>
            </w:pPr>
          </w:p>
          <w:p w14:paraId="452DB716" w14:textId="77777777" w:rsidR="002A7E47" w:rsidRPr="009255E9" w:rsidRDefault="002A7E47" w:rsidP="002A7E47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36096" behindDoc="0" locked="0" layoutInCell="1" allowOverlap="1" wp14:anchorId="274F4907" wp14:editId="27B152CF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538" name="Rectangle 5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596720" id="Rectangle 538" o:spid="_x0000_s1026" style="position:absolute;margin-left:13.35pt;margin-top:1.3pt;width:258.75pt;height:211.7pt;z-index:25203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Pr="009255E9">
              <w:rPr>
                <w:b/>
                <w:noProof/>
                <w:sz w:val="32"/>
                <w:szCs w:val="32"/>
              </w:rPr>
              <w:t>CICCA</w:t>
            </w:r>
            <w:r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05D5A3C2" w14:textId="77777777" w:rsidR="002A7E47" w:rsidRPr="001119FC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9168" behindDoc="0" locked="0" layoutInCell="1" allowOverlap="1" wp14:anchorId="58C28AB1" wp14:editId="3A4F8AAF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539" name="Text Box 5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5306BD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C28AB1" id="Text Box 539" o:spid="_x0000_s1036" type="#_x0000_t202" style="position:absolute;margin-left:143.9pt;margin-top:.6pt;width:36pt;height:23pt;z-index:25203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" strokeweight="1.5pt">
                      <v:textbox>
                        <w:txbxContent>
                          <w:p w14:paraId="005306BD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4288" behindDoc="0" locked="0" layoutInCell="1" allowOverlap="1" wp14:anchorId="18882202" wp14:editId="398D76AD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54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36326B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882202" id="_x0000_s1037" type="#_x0000_t202" style="position:absolute;margin-left:187.4pt;margin-top:.8pt;width:36pt;height:23pt;z-index:25204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" strokeweight="1.5pt">
                      <v:textbox>
                        <w:txbxContent>
                          <w:p w14:paraId="0C36326B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5312" behindDoc="0" locked="0" layoutInCell="1" allowOverlap="1" wp14:anchorId="030E9D6C" wp14:editId="62B9F227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541" name="Text Box 5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38D75E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0E9D6C" id="Text Box 541" o:spid="_x0000_s1038" type="#_x0000_t202" style="position:absolute;margin-left:88.9pt;margin-top:.8pt;width:47.75pt;height:23pt;z-index:25204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" strokeweight="1.5pt">
                      <v:textbox>
                        <w:txbxContent>
                          <w:p w14:paraId="1638D75E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0192" behindDoc="0" locked="0" layoutInCell="1" allowOverlap="1" wp14:anchorId="128BABAC" wp14:editId="1345A660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542" name="Text Box 5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AADE40" w14:textId="77777777" w:rsidR="002A7E47" w:rsidRPr="00937028" w:rsidRDefault="002A7E47" w:rsidP="002A7E47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S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8BABAC" id="Text Box 542" o:spid="_x0000_s1039" type="#_x0000_t202" style="position:absolute;margin-left:17.8pt;margin-top:.8pt;width:50.4pt;height:22.95pt;z-index:25204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" strokeweight="1.5pt">
                      <v:textbox>
                        <w:txbxContent>
                          <w:p w14:paraId="1DAADE40" w14:textId="77777777" w:rsidR="002A7E47" w:rsidRPr="00937028" w:rsidRDefault="002A7E47" w:rsidP="002A7E47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2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8144" behindDoc="0" locked="0" layoutInCell="1" allowOverlap="1" wp14:anchorId="720C6FE3" wp14:editId="622D4E73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543" name="Text Box 5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1CEED1" w14:textId="77777777" w:rsidR="002A7E47" w:rsidRPr="00954AAF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0C6FE3" id="Text Box 543" o:spid="_x0000_s1040" type="#_x0000_t202" style="position:absolute;margin-left:230.75pt;margin-top:.9pt;width:36pt;height:23pt;z-index:25203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" strokeweight="1.5pt">
                      <v:textbox>
                        <w:txbxContent>
                          <w:p w14:paraId="3F1CEED1" w14:textId="77777777" w:rsidR="002A7E47" w:rsidRPr="00954AAF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FF7F801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16F236DA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652EFFAB" w14:textId="77777777" w:rsidR="002A7E47" w:rsidRPr="00954AAF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57131EFB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    Print#            Club #         Member #        </w:t>
            </w:r>
          </w:p>
          <w:p w14:paraId="1398778D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1216" behindDoc="0" locked="0" layoutInCell="1" allowOverlap="1" wp14:anchorId="7F277CB2" wp14:editId="28E7C096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54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402948A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277CB2" id="_x0000_s1041" type="#_x0000_t202" style="position:absolute;margin-left:18pt;margin-top:3.95pt;width:249.1pt;height:23.05pt;z-index:25204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" strokeweight="1.5pt">
                      <v:textbox>
                        <w:txbxContent>
                          <w:p w14:paraId="5402948A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5B2F1312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37FB71E1" w14:textId="77777777" w:rsidR="002A7E47" w:rsidRDefault="002A7E47" w:rsidP="002A7E47">
            <w:pPr>
              <w:ind w:right="274"/>
              <w:rPr>
                <w:sz w:val="12"/>
                <w:szCs w:val="12"/>
              </w:rPr>
            </w:pPr>
          </w:p>
          <w:p w14:paraId="444CA47F" w14:textId="77777777" w:rsidR="002A7E47" w:rsidRPr="004A3CB3" w:rsidRDefault="002A7E47" w:rsidP="002A7E47">
            <w:pPr>
              <w:ind w:right="274"/>
              <w:rPr>
                <w:sz w:val="2"/>
                <w:szCs w:val="2"/>
              </w:rPr>
            </w:pPr>
          </w:p>
          <w:p w14:paraId="4B4F7B38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Print Title</w:t>
            </w:r>
          </w:p>
          <w:p w14:paraId="43370071" w14:textId="77777777" w:rsidR="002A7E47" w:rsidRPr="0000151B" w:rsidRDefault="002A7E47" w:rsidP="002A7E47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7120" behindDoc="0" locked="0" layoutInCell="1" allowOverlap="1" wp14:anchorId="5DD40126" wp14:editId="293CF3A9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54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0954BE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D40126" id="_x0000_s1042" type="#_x0000_t202" style="position:absolute;margin-left:18pt;margin-top:3pt;width:249.1pt;height:23.05pt;z-index:25203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" strokeweight="1.5pt">
                      <v:textbox>
                        <w:txbxContent>
                          <w:p w14:paraId="020954BE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3018B483" w14:textId="77777777" w:rsidR="002A7E47" w:rsidRDefault="002A7E47" w:rsidP="002A7E47">
            <w:pPr>
              <w:ind w:left="274" w:right="274"/>
              <w:rPr>
                <w:sz w:val="20"/>
                <w:szCs w:val="20"/>
              </w:rPr>
            </w:pPr>
          </w:p>
          <w:p w14:paraId="3ED1C7AD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Member Name</w:t>
            </w:r>
          </w:p>
          <w:p w14:paraId="10E619A2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2240" behindDoc="0" locked="0" layoutInCell="1" allowOverlap="1" wp14:anchorId="225C609B" wp14:editId="4CF2D55A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54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04B200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5C609B" id="_x0000_s1043" type="#_x0000_t202" style="position:absolute;margin-left:18pt;margin-top:5.5pt;width:249.1pt;height:23.05pt;z-index:25204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" strokeweight="1.5pt">
                      <v:textbox>
                        <w:txbxContent>
                          <w:p w14:paraId="3B04B200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667210E6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40FF3879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1A264989" w14:textId="77777777" w:rsidR="002A7E47" w:rsidRPr="007F73AE" w:rsidRDefault="002A7E47" w:rsidP="002A7E47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49DFBC80" w14:textId="77777777" w:rsidR="002A7E47" w:rsidRPr="00751800" w:rsidRDefault="002A7E47" w:rsidP="002A7E47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35072" behindDoc="0" locked="0" layoutInCell="1" allowOverlap="1" wp14:anchorId="1AEFBCA2" wp14:editId="7A244BA5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54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2D6D97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EFBCA2" id="_x0000_s1044" type="#_x0000_t202" style="position:absolute;left:0;text-align:left;margin-left:148pt;margin-top:3.15pt;width:118.8pt;height:38.15pt;z-index:25203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" strokeweight="1.5pt">
                      <v:textbox>
                        <w:txbxContent>
                          <w:p w14:paraId="3E2D6D97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43264" behindDoc="0" locked="0" layoutInCell="1" allowOverlap="1" wp14:anchorId="5D76ED01" wp14:editId="366F2724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54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D1FE30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76ED01" id="_x0000_s1045" type="#_x0000_t202" style="position:absolute;left:0;text-align:left;margin-left:17.95pt;margin-top:3.2pt;width:118.8pt;height:38.15pt;z-index:25204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WE1KQIAAFEEAAAOAAAAZHJzL2Uyb0RvYy54bWysVNtu2zAMfR+wfxD0vtgJnD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" strokeweight="1.5pt">
                      <v:textbox>
                        <w:txbxContent>
                          <w:p w14:paraId="6FD1FE30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B358374" w14:textId="77777777" w:rsidR="00147B2A" w:rsidRDefault="00147B2A" w:rsidP="003F3E32">
            <w:pPr>
              <w:ind w:left="274" w:right="274"/>
            </w:pPr>
          </w:p>
        </w:tc>
        <w:tc>
          <w:tcPr>
            <w:tcW w:w="270" w:type="dxa"/>
          </w:tcPr>
          <w:p w14:paraId="0F00D934" w14:textId="77777777" w:rsidR="00147B2A" w:rsidRDefault="00147B2A" w:rsidP="00A9103C">
            <w:pPr>
              <w:ind w:left="274" w:right="274"/>
            </w:pPr>
          </w:p>
        </w:tc>
      </w:tr>
      <w:tr w:rsidR="00147B2A" w14:paraId="33D42308" w14:textId="77777777" w:rsidTr="00147B2A">
        <w:trPr>
          <w:gridAfter w:val="1"/>
          <w:wAfter w:w="270" w:type="dxa"/>
          <w:cantSplit/>
          <w:trHeight w:hRule="exact" w:val="4799"/>
        </w:trPr>
        <w:tc>
          <w:tcPr>
            <w:tcW w:w="5760" w:type="dxa"/>
          </w:tcPr>
          <w:p w14:paraId="61F8A8E0" w14:textId="77777777" w:rsidR="002A7E47" w:rsidRPr="00FA3030" w:rsidRDefault="002A7E47" w:rsidP="002A7E47">
            <w:pPr>
              <w:ind w:left="274" w:right="274"/>
            </w:pPr>
          </w:p>
          <w:p w14:paraId="1B7392D6" w14:textId="77777777" w:rsidR="002A7E47" w:rsidRPr="009255E9" w:rsidRDefault="002A7E47" w:rsidP="002A7E47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48384" behindDoc="0" locked="0" layoutInCell="1" allowOverlap="1" wp14:anchorId="01154A56" wp14:editId="28D17413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549" name="Rectangle 5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CF6328" id="Rectangle 549" o:spid="_x0000_s1026" style="position:absolute;margin-left:13.35pt;margin-top:1.3pt;width:258.75pt;height:211.7pt;z-index:25204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Pr="009255E9">
              <w:rPr>
                <w:b/>
                <w:noProof/>
                <w:sz w:val="32"/>
                <w:szCs w:val="32"/>
              </w:rPr>
              <w:t>CICCA</w:t>
            </w:r>
            <w:r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3BD4E014" w14:textId="77777777" w:rsidR="002A7E47" w:rsidRPr="001119FC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1456" behindDoc="0" locked="0" layoutInCell="1" allowOverlap="1" wp14:anchorId="065EC48A" wp14:editId="7CA6939F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550" name="Text Box 5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3D5982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5EC48A" id="Text Box 550" o:spid="_x0000_s1046" type="#_x0000_t202" style="position:absolute;margin-left:143.9pt;margin-top:.6pt;width:36pt;height:23pt;z-index:25205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" strokeweight="1.5pt">
                      <v:textbox>
                        <w:txbxContent>
                          <w:p w14:paraId="613D5982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6576" behindDoc="0" locked="0" layoutInCell="1" allowOverlap="1" wp14:anchorId="1D7A26C6" wp14:editId="722E3A4A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55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9FAA5E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7A26C6" id="_x0000_s1047" type="#_x0000_t202" style="position:absolute;margin-left:187.4pt;margin-top:.8pt;width:36pt;height:23pt;z-index:25205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" strokeweight="1.5pt">
                      <v:textbox>
                        <w:txbxContent>
                          <w:p w14:paraId="099FAA5E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7600" behindDoc="0" locked="0" layoutInCell="1" allowOverlap="1" wp14:anchorId="727F2A35" wp14:editId="138320E1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552" name="Text Box 5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579F54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7F2A35" id="Text Box 552" o:spid="_x0000_s1048" type="#_x0000_t202" style="position:absolute;margin-left:88.9pt;margin-top:.8pt;width:47.75pt;height:23pt;z-index:25205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" strokeweight="1.5pt">
                      <v:textbox>
                        <w:txbxContent>
                          <w:p w14:paraId="4D579F54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2480" behindDoc="0" locked="0" layoutInCell="1" allowOverlap="1" wp14:anchorId="28910153" wp14:editId="5DEC9FB9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553" name="Text Box 5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8848C9" w14:textId="77777777" w:rsidR="002A7E47" w:rsidRPr="00937028" w:rsidRDefault="002A7E47" w:rsidP="002A7E47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S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910153" id="Text Box 553" o:spid="_x0000_s1049" type="#_x0000_t202" style="position:absolute;margin-left:17.8pt;margin-top:.8pt;width:50.4pt;height:22.95pt;z-index:25205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" strokeweight="1.5pt">
                      <v:textbox>
                        <w:txbxContent>
                          <w:p w14:paraId="358848C9" w14:textId="77777777" w:rsidR="002A7E47" w:rsidRPr="00937028" w:rsidRDefault="002A7E47" w:rsidP="002A7E47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2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0432" behindDoc="0" locked="0" layoutInCell="1" allowOverlap="1" wp14:anchorId="59B85C7D" wp14:editId="10C110EA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554" name="Text Box 5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85D16BE" w14:textId="77777777" w:rsidR="002A7E47" w:rsidRPr="00954AAF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B85C7D" id="Text Box 554" o:spid="_x0000_s1050" type="#_x0000_t202" style="position:absolute;margin-left:230.75pt;margin-top:.9pt;width:36pt;height:23pt;z-index:25205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" strokeweight="1.5pt">
                      <v:textbox>
                        <w:txbxContent>
                          <w:p w14:paraId="485D16BE" w14:textId="77777777" w:rsidR="002A7E47" w:rsidRPr="00954AAF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0A52BEA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0B92A93F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14738578" w14:textId="77777777" w:rsidR="002A7E47" w:rsidRPr="00954AAF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2ED40D2F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    Print#            Club #         Member #        </w:t>
            </w:r>
          </w:p>
          <w:p w14:paraId="180A8D95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3504" behindDoc="0" locked="0" layoutInCell="1" allowOverlap="1" wp14:anchorId="59B28AE4" wp14:editId="31873B46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55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63E5B0E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B28AE4" id="_x0000_s1051" type="#_x0000_t202" style="position:absolute;margin-left:18pt;margin-top:3.95pt;width:249.1pt;height:23.05pt;z-index:25205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" strokeweight="1.5pt">
                      <v:textbox>
                        <w:txbxContent>
                          <w:p w14:paraId="363E5B0E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67E647DF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08601F71" w14:textId="77777777" w:rsidR="002A7E47" w:rsidRDefault="002A7E47" w:rsidP="002A7E47">
            <w:pPr>
              <w:ind w:right="274"/>
              <w:rPr>
                <w:sz w:val="12"/>
                <w:szCs w:val="12"/>
              </w:rPr>
            </w:pPr>
          </w:p>
          <w:p w14:paraId="6AA2D4F7" w14:textId="77777777" w:rsidR="002A7E47" w:rsidRPr="004A3CB3" w:rsidRDefault="002A7E47" w:rsidP="002A7E47">
            <w:pPr>
              <w:ind w:right="274"/>
              <w:rPr>
                <w:sz w:val="2"/>
                <w:szCs w:val="2"/>
              </w:rPr>
            </w:pPr>
          </w:p>
          <w:p w14:paraId="03D0FA4D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Print Title</w:t>
            </w:r>
          </w:p>
          <w:p w14:paraId="031F050A" w14:textId="77777777" w:rsidR="002A7E47" w:rsidRPr="0000151B" w:rsidRDefault="002A7E47" w:rsidP="002A7E47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9408" behindDoc="0" locked="0" layoutInCell="1" allowOverlap="1" wp14:anchorId="2BF9BC3B" wp14:editId="26B6E812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55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37EE5F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F9BC3B" id="_x0000_s1052" type="#_x0000_t202" style="position:absolute;margin-left:18pt;margin-top:3pt;width:249.1pt;height:23.05pt;z-index:25204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" strokeweight="1.5pt">
                      <v:textbox>
                        <w:txbxContent>
                          <w:p w14:paraId="1137EE5F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5810F26D" w14:textId="77777777" w:rsidR="002A7E47" w:rsidRDefault="002A7E47" w:rsidP="002A7E47">
            <w:pPr>
              <w:ind w:left="274" w:right="274"/>
              <w:rPr>
                <w:sz w:val="20"/>
                <w:szCs w:val="20"/>
              </w:rPr>
            </w:pPr>
          </w:p>
          <w:p w14:paraId="1D31165F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Member Name</w:t>
            </w:r>
          </w:p>
          <w:p w14:paraId="7F33EBA9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4528" behindDoc="0" locked="0" layoutInCell="1" allowOverlap="1" wp14:anchorId="51F1BCB3" wp14:editId="41E107C7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55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9C07486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F1BCB3" id="_x0000_s1053" type="#_x0000_t202" style="position:absolute;margin-left:18pt;margin-top:5.5pt;width:249.1pt;height:23.05pt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" strokeweight="1.5pt">
                      <v:textbox>
                        <w:txbxContent>
                          <w:p w14:paraId="29C07486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05E4B898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328A5EFC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016AB321" w14:textId="77777777" w:rsidR="002A7E47" w:rsidRPr="007F73AE" w:rsidRDefault="002A7E47" w:rsidP="002A7E47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7566BAB3" w14:textId="77777777" w:rsidR="002A7E47" w:rsidRPr="00751800" w:rsidRDefault="002A7E47" w:rsidP="002A7E47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47360" behindDoc="0" locked="0" layoutInCell="1" allowOverlap="1" wp14:anchorId="70F43495" wp14:editId="6392296B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55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43137E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F43495" id="_x0000_s1054" type="#_x0000_t202" style="position:absolute;left:0;text-align:left;margin-left:148pt;margin-top:3.15pt;width:118.8pt;height:38.15pt;z-index:25204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" strokeweight="1.5pt">
                      <v:textbox>
                        <w:txbxContent>
                          <w:p w14:paraId="5743137E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55552" behindDoc="0" locked="0" layoutInCell="1" allowOverlap="1" wp14:anchorId="794BE049" wp14:editId="6EE8385E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55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4FA84F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4BE049" id="_x0000_s1055" type="#_x0000_t202" style="position:absolute;left:0;text-align:left;margin-left:17.95pt;margin-top:3.2pt;width:118.8pt;height:38.15pt;z-index:25205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yjdKQIAAFEEAAAOAAAAZHJzL2Uyb0RvYy54bWysVNtu2zAMfR+wfxD0vtgJ4j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" strokeweight="1.5pt">
                      <v:textbox>
                        <w:txbxContent>
                          <w:p w14:paraId="434FA84F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EC4F4D4" w14:textId="77777777" w:rsidR="00147B2A" w:rsidRDefault="00147B2A" w:rsidP="00937028">
            <w:pPr>
              <w:ind w:left="274" w:right="274"/>
            </w:pPr>
          </w:p>
        </w:tc>
        <w:tc>
          <w:tcPr>
            <w:tcW w:w="270" w:type="dxa"/>
          </w:tcPr>
          <w:p w14:paraId="64F1597B" w14:textId="77777777" w:rsidR="00147B2A" w:rsidRDefault="00147B2A" w:rsidP="00FA3030">
            <w:pPr>
              <w:ind w:left="274" w:right="274"/>
            </w:pPr>
          </w:p>
        </w:tc>
        <w:tc>
          <w:tcPr>
            <w:tcW w:w="5760" w:type="dxa"/>
          </w:tcPr>
          <w:p w14:paraId="2A344BF2" w14:textId="77777777" w:rsidR="002A7E47" w:rsidRPr="00FA3030" w:rsidRDefault="002A7E47" w:rsidP="002A7E47">
            <w:pPr>
              <w:ind w:left="274" w:right="274"/>
            </w:pPr>
          </w:p>
          <w:p w14:paraId="335258A2" w14:textId="77777777" w:rsidR="002A7E47" w:rsidRPr="009255E9" w:rsidRDefault="002A7E47" w:rsidP="002A7E47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60672" behindDoc="0" locked="0" layoutInCell="1" allowOverlap="1" wp14:anchorId="3C614773" wp14:editId="7AFECCAF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560" name="Rectangle 5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3C83CD" id="Rectangle 560" o:spid="_x0000_s1026" style="position:absolute;margin-left:13.35pt;margin-top:1.3pt;width:258.75pt;height:211.7pt;z-index:25206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Pr="009255E9">
              <w:rPr>
                <w:b/>
                <w:noProof/>
                <w:sz w:val="32"/>
                <w:szCs w:val="32"/>
              </w:rPr>
              <w:t>CICCA</w:t>
            </w:r>
            <w:r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791F10E5" w14:textId="77777777" w:rsidR="002A7E47" w:rsidRPr="001119FC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3744" behindDoc="0" locked="0" layoutInCell="1" allowOverlap="1" wp14:anchorId="1BFF4179" wp14:editId="2A7F8804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561" name="Text Box 5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C7650F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FF4179" id="Text Box 561" o:spid="_x0000_s1056" type="#_x0000_t202" style="position:absolute;margin-left:143.9pt;margin-top:.6pt;width:36pt;height:23pt;z-index:25206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" strokeweight="1.5pt">
                      <v:textbox>
                        <w:txbxContent>
                          <w:p w14:paraId="5DC7650F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8864" behindDoc="0" locked="0" layoutInCell="1" allowOverlap="1" wp14:anchorId="7991B8BF" wp14:editId="66697989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56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7CD47A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91B8BF" id="_x0000_s1057" type="#_x0000_t202" style="position:absolute;margin-left:187.4pt;margin-top:.8pt;width:36pt;height:23pt;z-index:25206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" strokeweight="1.5pt">
                      <v:textbox>
                        <w:txbxContent>
                          <w:p w14:paraId="457CD47A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9888" behindDoc="0" locked="0" layoutInCell="1" allowOverlap="1" wp14:anchorId="77686A3D" wp14:editId="7BC08E75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563" name="Text Box 5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F038F7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686A3D" id="Text Box 563" o:spid="_x0000_s1058" type="#_x0000_t202" style="position:absolute;margin-left:88.9pt;margin-top:.8pt;width:47.75pt;height:23pt;z-index:25206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ORgKQIAAFA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" strokeweight="1.5pt">
                      <v:textbox>
                        <w:txbxContent>
                          <w:p w14:paraId="60F038F7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4768" behindDoc="0" locked="0" layoutInCell="1" allowOverlap="1" wp14:anchorId="252618B7" wp14:editId="418EE1D9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564" name="Text Box 5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C6441A" w14:textId="77777777" w:rsidR="002A7E47" w:rsidRPr="00937028" w:rsidRDefault="002A7E47" w:rsidP="002A7E47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S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618B7" id="Text Box 564" o:spid="_x0000_s1059" type="#_x0000_t202" style="position:absolute;margin-left:17.8pt;margin-top:.8pt;width:50.4pt;height:22.95pt;z-index:25206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" strokeweight="1.5pt">
                      <v:textbox>
                        <w:txbxContent>
                          <w:p w14:paraId="7AC6441A" w14:textId="77777777" w:rsidR="002A7E47" w:rsidRPr="00937028" w:rsidRDefault="002A7E47" w:rsidP="002A7E47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2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2720" behindDoc="0" locked="0" layoutInCell="1" allowOverlap="1" wp14:anchorId="217B129B" wp14:editId="098596CF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565" name="Text Box 5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2F9AA0" w14:textId="77777777" w:rsidR="002A7E47" w:rsidRPr="00954AAF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7B129B" id="Text Box 565" o:spid="_x0000_s1060" type="#_x0000_t202" style="position:absolute;margin-left:230.75pt;margin-top:.9pt;width:36pt;height:23pt;z-index:25206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" strokeweight="1.5pt">
                      <v:textbox>
                        <w:txbxContent>
                          <w:p w14:paraId="232F9AA0" w14:textId="77777777" w:rsidR="002A7E47" w:rsidRPr="00954AAF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7D81D6C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78ED985D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4DFB29B6" w14:textId="77777777" w:rsidR="002A7E47" w:rsidRPr="00954AAF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377C03C2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    Print#            Club #         Member #        </w:t>
            </w:r>
          </w:p>
          <w:p w14:paraId="2BA8FEBF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5792" behindDoc="0" locked="0" layoutInCell="1" allowOverlap="1" wp14:anchorId="64F73626" wp14:editId="7AE53D6C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56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4BA54B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F73626" id="_x0000_s1061" type="#_x0000_t202" style="position:absolute;margin-left:18pt;margin-top:3.95pt;width:249.1pt;height:23.05pt;z-index:25206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" strokeweight="1.5pt">
                      <v:textbox>
                        <w:txbxContent>
                          <w:p w14:paraId="744BA54B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0D41B3FD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2CA2B924" w14:textId="77777777" w:rsidR="002A7E47" w:rsidRDefault="002A7E47" w:rsidP="002A7E47">
            <w:pPr>
              <w:ind w:right="274"/>
              <w:rPr>
                <w:sz w:val="12"/>
                <w:szCs w:val="12"/>
              </w:rPr>
            </w:pPr>
          </w:p>
          <w:p w14:paraId="79A577CF" w14:textId="77777777" w:rsidR="002A7E47" w:rsidRPr="004A3CB3" w:rsidRDefault="002A7E47" w:rsidP="002A7E47">
            <w:pPr>
              <w:ind w:right="274"/>
              <w:rPr>
                <w:sz w:val="2"/>
                <w:szCs w:val="2"/>
              </w:rPr>
            </w:pPr>
          </w:p>
          <w:p w14:paraId="5BF24951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Print Title</w:t>
            </w:r>
          </w:p>
          <w:p w14:paraId="78F391D9" w14:textId="77777777" w:rsidR="002A7E47" w:rsidRPr="0000151B" w:rsidRDefault="002A7E47" w:rsidP="002A7E47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1696" behindDoc="0" locked="0" layoutInCell="1" allowOverlap="1" wp14:anchorId="47724E79" wp14:editId="073943B7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56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111ECB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724E79" id="_x0000_s1062" type="#_x0000_t202" style="position:absolute;margin-left:18pt;margin-top:3pt;width:249.1pt;height:23.05pt;z-index:25206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" strokeweight="1.5pt">
                      <v:textbox>
                        <w:txbxContent>
                          <w:p w14:paraId="15111ECB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332F217A" w14:textId="77777777" w:rsidR="002A7E47" w:rsidRDefault="002A7E47" w:rsidP="002A7E47">
            <w:pPr>
              <w:ind w:left="274" w:right="274"/>
              <w:rPr>
                <w:sz w:val="20"/>
                <w:szCs w:val="20"/>
              </w:rPr>
            </w:pPr>
          </w:p>
          <w:p w14:paraId="322411AC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Member Name</w:t>
            </w:r>
          </w:p>
          <w:p w14:paraId="2CC6D0D9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6816" behindDoc="0" locked="0" layoutInCell="1" allowOverlap="1" wp14:anchorId="3AE76918" wp14:editId="5AB79E9A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56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D6FEA1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E76918" id="_x0000_s1063" type="#_x0000_t202" style="position:absolute;margin-left:18pt;margin-top:5.5pt;width:249.1pt;height:23.05pt;z-index:25206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" strokeweight="1.5pt">
                      <v:textbox>
                        <w:txbxContent>
                          <w:p w14:paraId="4CD6FEA1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6246D4BE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525C7AE7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40E3CFC0" w14:textId="77777777" w:rsidR="002A7E47" w:rsidRPr="007F73AE" w:rsidRDefault="002A7E47" w:rsidP="002A7E47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7EA5DECD" w14:textId="77777777" w:rsidR="002A7E47" w:rsidRPr="00751800" w:rsidRDefault="002A7E47" w:rsidP="002A7E47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59648" behindDoc="0" locked="0" layoutInCell="1" allowOverlap="1" wp14:anchorId="514C4E77" wp14:editId="776B00DF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56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F338C2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4C4E77" id="_x0000_s1064" type="#_x0000_t202" style="position:absolute;left:0;text-align:left;margin-left:148pt;margin-top:3.15pt;width:118.8pt;height:38.15pt;z-index:25205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" strokeweight="1.5pt">
                      <v:textbox>
                        <w:txbxContent>
                          <w:p w14:paraId="6EF338C2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67840" behindDoc="0" locked="0" layoutInCell="1" allowOverlap="1" wp14:anchorId="5F0D5C74" wp14:editId="1EA0A848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57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D55541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D5C74" id="_x0000_s1065" type="#_x0000_t202" style="position:absolute;left:0;text-align:left;margin-left:17.95pt;margin-top:3.2pt;width:118.8pt;height:38.15pt;z-index:25206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" strokeweight="1.5pt">
                      <v:textbox>
                        <w:txbxContent>
                          <w:p w14:paraId="03D55541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D947834" w14:textId="77777777" w:rsidR="00147B2A" w:rsidRDefault="00147B2A" w:rsidP="00AF6B80">
            <w:pPr>
              <w:ind w:left="274" w:right="274"/>
            </w:pPr>
          </w:p>
        </w:tc>
      </w:tr>
      <w:tr w:rsidR="00147B2A" w14:paraId="07EECCA5" w14:textId="77777777" w:rsidTr="00147B2A">
        <w:trPr>
          <w:gridAfter w:val="1"/>
          <w:wAfter w:w="270" w:type="dxa"/>
          <w:cantSplit/>
          <w:trHeight w:hRule="exact" w:val="4799"/>
        </w:trPr>
        <w:tc>
          <w:tcPr>
            <w:tcW w:w="5760" w:type="dxa"/>
          </w:tcPr>
          <w:p w14:paraId="10AD10A4" w14:textId="77777777" w:rsidR="002A7E47" w:rsidRPr="00FA3030" w:rsidRDefault="002A7E47" w:rsidP="002A7E47">
            <w:pPr>
              <w:ind w:left="274" w:right="274"/>
            </w:pPr>
          </w:p>
          <w:p w14:paraId="5A6427FD" w14:textId="77777777" w:rsidR="002A7E47" w:rsidRPr="009255E9" w:rsidRDefault="002A7E47" w:rsidP="002A7E47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72960" behindDoc="0" locked="0" layoutInCell="1" allowOverlap="1" wp14:anchorId="701DD1B6" wp14:editId="43032921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571" name="Rectangle 5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B5B2EB" id="Rectangle 571" o:spid="_x0000_s1026" style="position:absolute;margin-left:13.35pt;margin-top:1.3pt;width:258.75pt;height:211.7pt;z-index:25207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Pr="009255E9">
              <w:rPr>
                <w:b/>
                <w:noProof/>
                <w:sz w:val="32"/>
                <w:szCs w:val="32"/>
              </w:rPr>
              <w:t>CICCA</w:t>
            </w:r>
            <w:r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4F5EE888" w14:textId="77777777" w:rsidR="002A7E47" w:rsidRPr="001119FC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6032" behindDoc="0" locked="0" layoutInCell="1" allowOverlap="1" wp14:anchorId="6B4DB41F" wp14:editId="1F040100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572" name="Text Box 5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649957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4DB41F" id="Text Box 572" o:spid="_x0000_s1066" type="#_x0000_t202" style="position:absolute;margin-left:143.9pt;margin-top:.6pt;width:36pt;height:23pt;z-index:25207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" strokeweight="1.5pt">
                      <v:textbox>
                        <w:txbxContent>
                          <w:p w14:paraId="14649957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1152" behindDoc="0" locked="0" layoutInCell="1" allowOverlap="1" wp14:anchorId="77A71AAA" wp14:editId="60B6D867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57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5B6782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A71AAA" id="_x0000_s1067" type="#_x0000_t202" style="position:absolute;margin-left:187.4pt;margin-top:.8pt;width:36pt;height:23pt;z-index:25208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" strokeweight="1.5pt">
                      <v:textbox>
                        <w:txbxContent>
                          <w:p w14:paraId="725B6782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2176" behindDoc="0" locked="0" layoutInCell="1" allowOverlap="1" wp14:anchorId="6198CFF1" wp14:editId="3E6E394D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574" name="Text Box 5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9EDC50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98CFF1" id="Text Box 574" o:spid="_x0000_s1068" type="#_x0000_t202" style="position:absolute;margin-left:88.9pt;margin-top:.8pt;width:47.75pt;height:23pt;z-index:25208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" strokeweight="1.5pt">
                      <v:textbox>
                        <w:txbxContent>
                          <w:p w14:paraId="379EDC50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7056" behindDoc="0" locked="0" layoutInCell="1" allowOverlap="1" wp14:anchorId="25991644" wp14:editId="7CF7F9A1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575" name="Text Box 5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76CD17" w14:textId="77777777" w:rsidR="002A7E47" w:rsidRPr="00937028" w:rsidRDefault="002A7E47" w:rsidP="002A7E47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S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991644" id="Text Box 575" o:spid="_x0000_s1069" type="#_x0000_t202" style="position:absolute;margin-left:17.8pt;margin-top:.8pt;width:50.4pt;height:22.95pt;z-index:25207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" strokeweight="1.5pt">
                      <v:textbox>
                        <w:txbxContent>
                          <w:p w14:paraId="6476CD17" w14:textId="77777777" w:rsidR="002A7E47" w:rsidRPr="00937028" w:rsidRDefault="002A7E47" w:rsidP="002A7E47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2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5008" behindDoc="0" locked="0" layoutInCell="1" allowOverlap="1" wp14:anchorId="503087E7" wp14:editId="70DA90D7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576" name="Text Box 5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A6D801" w14:textId="77777777" w:rsidR="002A7E47" w:rsidRPr="00954AAF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3087E7" id="Text Box 576" o:spid="_x0000_s1070" type="#_x0000_t202" style="position:absolute;margin-left:230.75pt;margin-top:.9pt;width:36pt;height:23pt;z-index:25207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" strokeweight="1.5pt">
                      <v:textbox>
                        <w:txbxContent>
                          <w:p w14:paraId="3CA6D801" w14:textId="77777777" w:rsidR="002A7E47" w:rsidRPr="00954AAF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70B7829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5E0D6CB3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440FE485" w14:textId="77777777" w:rsidR="002A7E47" w:rsidRPr="00954AAF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30BEA5D3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    Print#            Club #         Member #        </w:t>
            </w:r>
          </w:p>
          <w:p w14:paraId="1CEC4B86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8080" behindDoc="0" locked="0" layoutInCell="1" allowOverlap="1" wp14:anchorId="0BF385D7" wp14:editId="186234CB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57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B9605F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F385D7" id="_x0000_s1071" type="#_x0000_t202" style="position:absolute;margin-left:18pt;margin-top:3.95pt;width:249.1pt;height:23.05pt;z-index:25207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" strokeweight="1.5pt">
                      <v:textbox>
                        <w:txbxContent>
                          <w:p w14:paraId="67B9605F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301A0C2D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7251F289" w14:textId="77777777" w:rsidR="002A7E47" w:rsidRDefault="002A7E47" w:rsidP="002A7E47">
            <w:pPr>
              <w:ind w:right="274"/>
              <w:rPr>
                <w:sz w:val="12"/>
                <w:szCs w:val="12"/>
              </w:rPr>
            </w:pPr>
          </w:p>
          <w:p w14:paraId="4CD269F4" w14:textId="77777777" w:rsidR="002A7E47" w:rsidRPr="004A3CB3" w:rsidRDefault="002A7E47" w:rsidP="002A7E47">
            <w:pPr>
              <w:ind w:right="274"/>
              <w:rPr>
                <w:sz w:val="2"/>
                <w:szCs w:val="2"/>
              </w:rPr>
            </w:pPr>
          </w:p>
          <w:p w14:paraId="3F379CF8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Print Title</w:t>
            </w:r>
          </w:p>
          <w:p w14:paraId="538D9C13" w14:textId="77777777" w:rsidR="002A7E47" w:rsidRPr="0000151B" w:rsidRDefault="002A7E47" w:rsidP="002A7E47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3984" behindDoc="0" locked="0" layoutInCell="1" allowOverlap="1" wp14:anchorId="0A8FFF41" wp14:editId="51401A3B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57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B31DB0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8FFF41" id="_x0000_s1072" type="#_x0000_t202" style="position:absolute;margin-left:18pt;margin-top:3pt;width:249.1pt;height:23.05pt;z-index:25207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" strokeweight="1.5pt">
                      <v:textbox>
                        <w:txbxContent>
                          <w:p w14:paraId="4DB31DB0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7AA977C4" w14:textId="77777777" w:rsidR="002A7E47" w:rsidRDefault="002A7E47" w:rsidP="002A7E47">
            <w:pPr>
              <w:ind w:left="274" w:right="274"/>
              <w:rPr>
                <w:sz w:val="20"/>
                <w:szCs w:val="20"/>
              </w:rPr>
            </w:pPr>
          </w:p>
          <w:p w14:paraId="52648580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Member Name</w:t>
            </w:r>
          </w:p>
          <w:p w14:paraId="75625D88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9104" behindDoc="0" locked="0" layoutInCell="1" allowOverlap="1" wp14:anchorId="233B3D6D" wp14:editId="32B038F8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57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B86C878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3B3D6D" id="_x0000_s1073" type="#_x0000_t202" style="position:absolute;margin-left:18pt;margin-top:5.5pt;width:249.1pt;height:23.05pt;z-index:25207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" strokeweight="1.5pt">
                      <v:textbox>
                        <w:txbxContent>
                          <w:p w14:paraId="6B86C878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59AB2909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16521736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66513D65" w14:textId="77777777" w:rsidR="002A7E47" w:rsidRPr="007F73AE" w:rsidRDefault="002A7E47" w:rsidP="002A7E47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55AD302B" w14:textId="77777777" w:rsidR="002A7E47" w:rsidRPr="00751800" w:rsidRDefault="002A7E47" w:rsidP="002A7E47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71936" behindDoc="0" locked="0" layoutInCell="1" allowOverlap="1" wp14:anchorId="2D8648AD" wp14:editId="139EF2BC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58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C59423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8648AD" id="_x0000_s1074" type="#_x0000_t202" style="position:absolute;left:0;text-align:left;margin-left:148pt;margin-top:3.15pt;width:118.8pt;height:38.15pt;z-index:25207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" strokeweight="1.5pt">
                      <v:textbox>
                        <w:txbxContent>
                          <w:p w14:paraId="2CC59423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80128" behindDoc="0" locked="0" layoutInCell="1" allowOverlap="1" wp14:anchorId="53D2E0A0" wp14:editId="5C003B28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58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D0D5F6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D2E0A0" id="_x0000_s1075" type="#_x0000_t202" style="position:absolute;left:0;text-align:left;margin-left:17.95pt;margin-top:3.2pt;width:118.8pt;height:38.15pt;z-index:25208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F7oKQIAAFEEAAAOAAAAZHJzL2Uyb0RvYy54bWysVNtu2zAMfR+wfxD0vtgJnD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" strokeweight="1.5pt">
                      <v:textbox>
                        <w:txbxContent>
                          <w:p w14:paraId="32D0D5F6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0D78D79" w14:textId="77777777" w:rsidR="00147B2A" w:rsidRDefault="00147B2A" w:rsidP="00AF6B80">
            <w:pPr>
              <w:ind w:left="274" w:right="274"/>
            </w:pPr>
          </w:p>
        </w:tc>
        <w:tc>
          <w:tcPr>
            <w:tcW w:w="270" w:type="dxa"/>
          </w:tcPr>
          <w:p w14:paraId="785B4E91" w14:textId="77777777" w:rsidR="00147B2A" w:rsidRDefault="00147B2A" w:rsidP="00FA3030">
            <w:pPr>
              <w:ind w:left="274" w:right="274"/>
            </w:pPr>
          </w:p>
        </w:tc>
        <w:tc>
          <w:tcPr>
            <w:tcW w:w="5760" w:type="dxa"/>
          </w:tcPr>
          <w:p w14:paraId="6E6DBC91" w14:textId="77777777" w:rsidR="002A7E47" w:rsidRPr="00FA3030" w:rsidRDefault="002A7E47" w:rsidP="002A7E47">
            <w:pPr>
              <w:ind w:left="274" w:right="274"/>
            </w:pPr>
          </w:p>
          <w:p w14:paraId="02E7F5A6" w14:textId="77777777" w:rsidR="002A7E47" w:rsidRPr="009255E9" w:rsidRDefault="002A7E47" w:rsidP="002A7E47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85248" behindDoc="0" locked="0" layoutInCell="1" allowOverlap="1" wp14:anchorId="24294022" wp14:editId="5D8E296C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582" name="Rectangle 5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A134C9" id="Rectangle 582" o:spid="_x0000_s1026" style="position:absolute;margin-left:13.35pt;margin-top:1.3pt;width:258.75pt;height:211.7pt;z-index:25208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Pr="009255E9">
              <w:rPr>
                <w:b/>
                <w:noProof/>
                <w:sz w:val="32"/>
                <w:szCs w:val="32"/>
              </w:rPr>
              <w:t>CICCA</w:t>
            </w:r>
            <w:r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17C7953C" w14:textId="77777777" w:rsidR="002A7E47" w:rsidRPr="001119FC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8320" behindDoc="0" locked="0" layoutInCell="1" allowOverlap="1" wp14:anchorId="31D8029B" wp14:editId="46E8BD24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583" name="Text Box 5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EA4FFE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D8029B" id="Text Box 583" o:spid="_x0000_s1076" type="#_x0000_t202" style="position:absolute;margin-left:143.9pt;margin-top:.6pt;width:36pt;height:23pt;z-index:25208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" strokeweight="1.5pt">
                      <v:textbox>
                        <w:txbxContent>
                          <w:p w14:paraId="0FEA4FFE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93440" behindDoc="0" locked="0" layoutInCell="1" allowOverlap="1" wp14:anchorId="69ACD6D5" wp14:editId="26BA9188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58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0B6A50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ACD6D5" id="_x0000_s1077" type="#_x0000_t202" style="position:absolute;margin-left:187.4pt;margin-top:.8pt;width:36pt;height:23pt;z-index:25209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" strokeweight="1.5pt">
                      <v:textbox>
                        <w:txbxContent>
                          <w:p w14:paraId="2B0B6A50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94464" behindDoc="0" locked="0" layoutInCell="1" allowOverlap="1" wp14:anchorId="5E6DD450" wp14:editId="3676ECF6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585" name="Text Box 5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FA4AE3" w14:textId="77777777" w:rsidR="002A7E47" w:rsidRPr="00937028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6DD450" id="Text Box 585" o:spid="_x0000_s1078" type="#_x0000_t202" style="position:absolute;margin-left:88.9pt;margin-top:.8pt;width:47.75pt;height:23pt;z-index:25209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" strokeweight="1.5pt">
                      <v:textbox>
                        <w:txbxContent>
                          <w:p w14:paraId="6FFA4AE3" w14:textId="77777777" w:rsidR="002A7E47" w:rsidRPr="00937028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9344" behindDoc="0" locked="0" layoutInCell="1" allowOverlap="1" wp14:anchorId="0B6D626D" wp14:editId="7E65A6E4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586" name="Text Box 5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17DFC5" w14:textId="77777777" w:rsidR="002A7E47" w:rsidRPr="00937028" w:rsidRDefault="002A7E47" w:rsidP="002A7E47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S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6D626D" id="Text Box 586" o:spid="_x0000_s1079" type="#_x0000_t202" style="position:absolute;margin-left:17.8pt;margin-top:.8pt;width:50.4pt;height:22.95pt;z-index:25208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" strokeweight="1.5pt">
                      <v:textbox>
                        <w:txbxContent>
                          <w:p w14:paraId="7017DFC5" w14:textId="77777777" w:rsidR="002A7E47" w:rsidRPr="00937028" w:rsidRDefault="002A7E47" w:rsidP="002A7E47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2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7296" behindDoc="0" locked="0" layoutInCell="1" allowOverlap="1" wp14:anchorId="1CC07AFB" wp14:editId="1F3AB64B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587" name="Text Box 5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F08BC4" w14:textId="77777777" w:rsidR="002A7E47" w:rsidRPr="00954AAF" w:rsidRDefault="002A7E47" w:rsidP="002A7E4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C07AFB" id="Text Box 587" o:spid="_x0000_s1080" type="#_x0000_t202" style="position:absolute;margin-left:230.75pt;margin-top:.9pt;width:36pt;height:23pt;z-index:25208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" strokeweight="1.5pt">
                      <v:textbox>
                        <w:txbxContent>
                          <w:p w14:paraId="5EF08BC4" w14:textId="77777777" w:rsidR="002A7E47" w:rsidRPr="00954AAF" w:rsidRDefault="002A7E47" w:rsidP="002A7E4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EB4CD8E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593E9840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5163BD05" w14:textId="77777777" w:rsidR="002A7E47" w:rsidRPr="00954AAF" w:rsidRDefault="002A7E47" w:rsidP="002A7E47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7A5746A0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    Print#            Club #         Member #        </w:t>
            </w:r>
          </w:p>
          <w:p w14:paraId="013D51DA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90368" behindDoc="0" locked="0" layoutInCell="1" allowOverlap="1" wp14:anchorId="2A701D2F" wp14:editId="2A1C67EC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58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2EBA24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701D2F" id="_x0000_s1081" type="#_x0000_t202" style="position:absolute;margin-left:18pt;margin-top:3.95pt;width:249.1pt;height:23.05pt;z-index:25209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" strokeweight="1.5pt">
                      <v:textbox>
                        <w:txbxContent>
                          <w:p w14:paraId="4D2EBA24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2879D710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653C437F" w14:textId="77777777" w:rsidR="002A7E47" w:rsidRDefault="002A7E47" w:rsidP="002A7E47">
            <w:pPr>
              <w:ind w:right="274"/>
              <w:rPr>
                <w:sz w:val="12"/>
                <w:szCs w:val="12"/>
              </w:rPr>
            </w:pPr>
          </w:p>
          <w:p w14:paraId="53F65DCD" w14:textId="77777777" w:rsidR="002A7E47" w:rsidRPr="004A3CB3" w:rsidRDefault="002A7E47" w:rsidP="002A7E47">
            <w:pPr>
              <w:ind w:right="274"/>
              <w:rPr>
                <w:sz w:val="2"/>
                <w:szCs w:val="2"/>
              </w:rPr>
            </w:pPr>
          </w:p>
          <w:p w14:paraId="2D7970F8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Print Title</w:t>
            </w:r>
          </w:p>
          <w:p w14:paraId="26EF985C" w14:textId="77777777" w:rsidR="002A7E47" w:rsidRPr="0000151B" w:rsidRDefault="002A7E47" w:rsidP="002A7E47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6272" behindDoc="0" locked="0" layoutInCell="1" allowOverlap="1" wp14:anchorId="1ECB8607" wp14:editId="00E1845A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58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A7CC0D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CB8607" id="_x0000_s1082" type="#_x0000_t202" style="position:absolute;margin-left:18pt;margin-top:3pt;width:249.1pt;height:23.05pt;z-index:25208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" strokeweight="1.5pt">
                      <v:textbox>
                        <w:txbxContent>
                          <w:p w14:paraId="14A7CC0D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50B4D916" w14:textId="77777777" w:rsidR="002A7E47" w:rsidRDefault="002A7E47" w:rsidP="002A7E47">
            <w:pPr>
              <w:ind w:left="274" w:right="274"/>
              <w:rPr>
                <w:sz w:val="20"/>
                <w:szCs w:val="20"/>
              </w:rPr>
            </w:pPr>
          </w:p>
          <w:p w14:paraId="44F90EC3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Member Name</w:t>
            </w:r>
          </w:p>
          <w:p w14:paraId="21B82CA7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91392" behindDoc="0" locked="0" layoutInCell="1" allowOverlap="1" wp14:anchorId="669F20F2" wp14:editId="01BFE339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59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4BC174" w14:textId="77777777" w:rsidR="002A7E47" w:rsidRDefault="002A7E47" w:rsidP="002A7E4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9F20F2" id="_x0000_s1083" type="#_x0000_t202" style="position:absolute;margin-left:18pt;margin-top:5.5pt;width:249.1pt;height:23.05pt;z-index:25209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" strokeweight="1.5pt">
                      <v:textbox>
                        <w:txbxContent>
                          <w:p w14:paraId="044BC174" w14:textId="77777777" w:rsidR="002A7E47" w:rsidRDefault="002A7E47" w:rsidP="002A7E47"/>
                        </w:txbxContent>
                      </v:textbox>
                    </v:shape>
                  </w:pict>
                </mc:Fallback>
              </mc:AlternateContent>
            </w:r>
          </w:p>
          <w:p w14:paraId="3195C608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59DADFB2" w14:textId="77777777" w:rsidR="002A7E47" w:rsidRDefault="002A7E47" w:rsidP="002A7E47">
            <w:pPr>
              <w:ind w:right="274"/>
              <w:rPr>
                <w:sz w:val="16"/>
                <w:szCs w:val="16"/>
              </w:rPr>
            </w:pPr>
          </w:p>
          <w:p w14:paraId="3CC491BF" w14:textId="77777777" w:rsidR="002A7E47" w:rsidRPr="007F73AE" w:rsidRDefault="002A7E47" w:rsidP="002A7E47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5C181D4F" w14:textId="77777777" w:rsidR="002A7E47" w:rsidRPr="00751800" w:rsidRDefault="002A7E47" w:rsidP="002A7E47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84224" behindDoc="0" locked="0" layoutInCell="1" allowOverlap="1" wp14:anchorId="397CB196" wp14:editId="7FB5A3F4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59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49317E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7CB196" id="_x0000_s1084" type="#_x0000_t202" style="position:absolute;left:0;text-align:left;margin-left:148pt;margin-top:3.15pt;width:118.8pt;height:38.15pt;z-index:25208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jrKKAIAAFEEAAAOAAAAZHJzL2Uyb0RvYy54bWysVNtu2zAMfR+wfxD0vtgJ4j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" strokeweight="1.5pt">
                      <v:textbox>
                        <w:txbxContent>
                          <w:p w14:paraId="6949317E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92416" behindDoc="0" locked="0" layoutInCell="1" allowOverlap="1" wp14:anchorId="765FBE06" wp14:editId="5209EC15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59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FC8B03" w14:textId="77777777" w:rsidR="002A7E47" w:rsidRDefault="002A7E47" w:rsidP="002A7E47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5FBE06" id="_x0000_s1085" type="#_x0000_t202" style="position:absolute;left:0;text-align:left;margin-left:17.95pt;margin-top:3.2pt;width:118.8pt;height:38.15pt;z-index:25209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bDPJwIAAFEEAAAOAAAAZHJzL2Uyb0RvYy54bWysVNtu2zAMfR+wfxD0vtgJ4j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" strokeweight="1.5pt">
                      <v:textbox>
                        <w:txbxContent>
                          <w:p w14:paraId="37FC8B03" w14:textId="77777777" w:rsidR="002A7E47" w:rsidRDefault="002A7E47" w:rsidP="002A7E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D210CA4" w14:textId="77777777" w:rsidR="00147B2A" w:rsidRDefault="00147B2A" w:rsidP="00AF6B80">
            <w:pPr>
              <w:ind w:left="274" w:right="274"/>
            </w:pPr>
            <w:bookmarkStart w:id="0" w:name="_GoBack"/>
            <w:bookmarkEnd w:id="0"/>
          </w:p>
        </w:tc>
      </w:tr>
    </w:tbl>
    <w:p w14:paraId="6F2D79FB" w14:textId="77777777" w:rsidR="00FA3030" w:rsidRPr="00FA3030" w:rsidRDefault="00FA3030" w:rsidP="00FA3030">
      <w:pPr>
        <w:ind w:left="274" w:right="274"/>
        <w:rPr>
          <w:vanish/>
        </w:rPr>
      </w:pPr>
    </w:p>
    <w:sectPr w:rsidR="00FA3030" w:rsidRPr="00FA3030" w:rsidSect="002A7E47">
      <w:footerReference w:type="default" r:id="rId6"/>
      <w:type w:val="continuous"/>
      <w:pgSz w:w="12240" w:h="15840"/>
      <w:pgMar w:top="360" w:right="224" w:bottom="0" w:left="224" w:header="720" w:footer="720" w:gutter="0"/>
      <w:paperSrc w:first="4" w:other="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6776BF" w14:textId="77777777" w:rsidR="00C701D7" w:rsidRDefault="00C701D7" w:rsidP="002A7E47">
      <w:pPr>
        <w:spacing w:after="0" w:line="240" w:lineRule="auto"/>
      </w:pPr>
      <w:r>
        <w:separator/>
      </w:r>
    </w:p>
  </w:endnote>
  <w:endnote w:type="continuationSeparator" w:id="0">
    <w:p w14:paraId="0AFB885E" w14:textId="77777777" w:rsidR="00C701D7" w:rsidRDefault="00C701D7" w:rsidP="002A7E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AD45C" w14:textId="77777777" w:rsidR="002A7E47" w:rsidRDefault="002A7E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BBBC7" w14:textId="77777777" w:rsidR="00C701D7" w:rsidRDefault="00C701D7" w:rsidP="002A7E47">
      <w:pPr>
        <w:spacing w:after="0" w:line="240" w:lineRule="auto"/>
      </w:pPr>
      <w:r>
        <w:separator/>
      </w:r>
    </w:p>
  </w:footnote>
  <w:footnote w:type="continuationSeparator" w:id="0">
    <w:p w14:paraId="71410BA0" w14:textId="77777777" w:rsidR="00C701D7" w:rsidRDefault="00C701D7" w:rsidP="002A7E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tDAzMTY2MTE0MjRQ0lEKTi0uzszPAykwqgUAnIUVsiwAAAA="/>
  </w:docVars>
  <w:rsids>
    <w:rsidRoot w:val="00FA3030"/>
    <w:rsid w:val="0000151B"/>
    <w:rsid w:val="00006437"/>
    <w:rsid w:val="00031F37"/>
    <w:rsid w:val="00033785"/>
    <w:rsid w:val="0007210A"/>
    <w:rsid w:val="000A3CCE"/>
    <w:rsid w:val="001134E0"/>
    <w:rsid w:val="00132A20"/>
    <w:rsid w:val="00133F3B"/>
    <w:rsid w:val="00147B2A"/>
    <w:rsid w:val="001E3A07"/>
    <w:rsid w:val="00251A3C"/>
    <w:rsid w:val="00251A72"/>
    <w:rsid w:val="00275059"/>
    <w:rsid w:val="002A7E47"/>
    <w:rsid w:val="002B57A8"/>
    <w:rsid w:val="00310E97"/>
    <w:rsid w:val="00345C51"/>
    <w:rsid w:val="003831AE"/>
    <w:rsid w:val="003860F8"/>
    <w:rsid w:val="003A0938"/>
    <w:rsid w:val="003E2740"/>
    <w:rsid w:val="003F3E32"/>
    <w:rsid w:val="004455C7"/>
    <w:rsid w:val="00484963"/>
    <w:rsid w:val="004A3CB3"/>
    <w:rsid w:val="004E1B72"/>
    <w:rsid w:val="004F0031"/>
    <w:rsid w:val="004F0EA8"/>
    <w:rsid w:val="004F7A02"/>
    <w:rsid w:val="00587499"/>
    <w:rsid w:val="005B1FAA"/>
    <w:rsid w:val="00692EE5"/>
    <w:rsid w:val="00751800"/>
    <w:rsid w:val="00786301"/>
    <w:rsid w:val="007D69FF"/>
    <w:rsid w:val="007D6E6F"/>
    <w:rsid w:val="007E291F"/>
    <w:rsid w:val="007F73AE"/>
    <w:rsid w:val="008048C6"/>
    <w:rsid w:val="00835150"/>
    <w:rsid w:val="008B46A1"/>
    <w:rsid w:val="008B5B05"/>
    <w:rsid w:val="008F59EC"/>
    <w:rsid w:val="009255E9"/>
    <w:rsid w:val="00937028"/>
    <w:rsid w:val="009461AC"/>
    <w:rsid w:val="00954AAF"/>
    <w:rsid w:val="00983E4E"/>
    <w:rsid w:val="009E0C77"/>
    <w:rsid w:val="00A03545"/>
    <w:rsid w:val="00AB1648"/>
    <w:rsid w:val="00AC1B7B"/>
    <w:rsid w:val="00AF6B80"/>
    <w:rsid w:val="00BD6856"/>
    <w:rsid w:val="00C44EC3"/>
    <w:rsid w:val="00C701D7"/>
    <w:rsid w:val="00CD1391"/>
    <w:rsid w:val="00D117CB"/>
    <w:rsid w:val="00D1357A"/>
    <w:rsid w:val="00D46DDA"/>
    <w:rsid w:val="00D53000"/>
    <w:rsid w:val="00D64D45"/>
    <w:rsid w:val="00D7486C"/>
    <w:rsid w:val="00DD5EC1"/>
    <w:rsid w:val="00E54EF6"/>
    <w:rsid w:val="00F04953"/>
    <w:rsid w:val="00F9660A"/>
    <w:rsid w:val="00FA3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B20AA7"/>
  <w15:docId w15:val="{79694E87-E2C8-4D5B-AC57-CA33A56D8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A30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3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55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5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7E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E47"/>
  </w:style>
  <w:style w:type="paragraph" w:styleId="Footer">
    <w:name w:val="footer"/>
    <w:basedOn w:val="Normal"/>
    <w:link w:val="FooterChar"/>
    <w:uiPriority w:val="99"/>
    <w:unhideWhenUsed/>
    <w:rsid w:val="002A7E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Terry Stoa</cp:lastModifiedBy>
  <cp:revision>3</cp:revision>
  <cp:lastPrinted>2019-10-02T20:57:00Z</cp:lastPrinted>
  <dcterms:created xsi:type="dcterms:W3CDTF">2019-11-07T16:59:00Z</dcterms:created>
  <dcterms:modified xsi:type="dcterms:W3CDTF">2019-11-07T17:02:00Z</dcterms:modified>
</cp:coreProperties>
</file>